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6672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4C66172" w:rsidR="007B4A91" w:rsidRPr="008A4C2D" w:rsidRDefault="008A4C2D" w:rsidP="008A4C2D">
      <w:pPr>
        <w:ind w:firstLine="360"/>
        <w:rPr>
          <w:sz w:val="36"/>
          <w:szCs w:val="36"/>
        </w:rPr>
      </w:pPr>
      <w:r w:rsidRPr="008A4C2D">
        <w:rPr>
          <w:sz w:val="28"/>
          <w:szCs w:val="28"/>
        </w:rPr>
        <w:t>To the Top</w:t>
      </w:r>
      <w:r>
        <w:rPr>
          <w:sz w:val="28"/>
          <w:szCs w:val="28"/>
        </w:rPr>
        <w:t xml:space="preserve"> multiplayer</w: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AF352CB" w:rsidR="007B4A91" w:rsidRPr="008A4C2D" w:rsidRDefault="008A4C2D" w:rsidP="008A4C2D">
      <w:pPr>
        <w:ind w:firstLine="360"/>
        <w:rPr>
          <w:sz w:val="36"/>
          <w:szCs w:val="36"/>
        </w:rPr>
      </w:pPr>
      <w:r w:rsidRPr="008A4C2D">
        <w:rPr>
          <w:sz w:val="28"/>
          <w:szCs w:val="28"/>
        </w:rPr>
        <w:t>To climb to the top of a mountain</w: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35A4557A" w14:textId="46E46DA6" w:rsidR="007B4A91" w:rsidRDefault="007B4A91" w:rsidP="008A4C2D">
      <w:pPr>
        <w:ind w:left="360"/>
        <w:rPr>
          <w:sz w:val="28"/>
          <w:szCs w:val="28"/>
        </w:rPr>
      </w:pPr>
    </w:p>
    <w:p w14:paraId="444F44D5" w14:textId="3A7F3FE5" w:rsidR="008A4C2D" w:rsidRDefault="008A4C2D" w:rsidP="008A4C2D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You are an amateur backpacker who is travelling up a mountain, which has many boosts on it. A boost may be to float upwards for a couple of seconds. Another could be to not be able to fall back down the </w:t>
      </w:r>
      <w:proofErr w:type="spellStart"/>
      <w:r>
        <w:rPr>
          <w:sz w:val="28"/>
          <w:szCs w:val="28"/>
        </w:rPr>
        <w:t>mounatain</w:t>
      </w:r>
      <w:proofErr w:type="spellEnd"/>
      <w:r>
        <w:rPr>
          <w:sz w:val="28"/>
          <w:szCs w:val="28"/>
        </w:rPr>
        <w:t>. There will be 2 players and first to the top wins.</w:t>
      </w:r>
      <w:r w:rsidR="008932C2">
        <w:rPr>
          <w:sz w:val="28"/>
          <w:szCs w:val="28"/>
        </w:rPr>
        <w:t xml:space="preserve"> Collect as many coins as you can as well</w: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2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6C548E9" w:rsidR="007B4A91" w:rsidRDefault="008A4C2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E1E2AFD" w:rsidR="007B4A91" w:rsidRDefault="008A4C2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spond to player controls and climb up the mountai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275A91A" w:rsidR="007B4A91" w:rsidRDefault="008A4C2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D023E2B" w:rsidR="007B4A91" w:rsidRDefault="008932C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spond to player controls and climb up the mountain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3316A704" w:rsidR="007B4A91" w:rsidRDefault="008932C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6A17DFB2" w:rsidR="007B4A91" w:rsidRDefault="008932C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spond to player controls and climb up the mountain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2F7A067" w:rsidR="007B4A91" w:rsidRDefault="008932C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4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30ED94F8" w:rsidR="007B4A91" w:rsidRDefault="008932C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spond to player controls and climb up the mountain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592A5AF8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068FE3FF" w:rsidR="007B4A91" w:rsidRPr="008A4C2D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54E24A9C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48F0B1D0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439B461E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0855188B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349876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36DDBA86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1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8932C2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8932C2" w:rsidRDefault="008932C2" w:rsidP="008932C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D8847EF" w:rsidR="008932C2" w:rsidRDefault="008932C2" w:rsidP="008932C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untai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7FB0DE3" w:rsidR="008932C2" w:rsidRDefault="008932C2" w:rsidP="008932C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large image </w:t>
            </w:r>
            <w:proofErr w:type="spellStart"/>
            <w:r>
              <w:rPr>
                <w:sz w:val="28"/>
                <w:szCs w:val="28"/>
              </w:rPr>
              <w:t>streching</w:t>
            </w:r>
            <w:proofErr w:type="spellEnd"/>
            <w:r>
              <w:rPr>
                <w:sz w:val="28"/>
                <w:szCs w:val="28"/>
              </w:rPr>
              <w:t xml:space="preserve"> beyond the screen length that progressively gets steeper. Get to the top to win</w:t>
            </w:r>
          </w:p>
        </w:tc>
      </w:tr>
      <w:tr w:rsidR="008932C2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8932C2" w:rsidRDefault="008932C2" w:rsidP="008932C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78F6E0F" w:rsidR="008932C2" w:rsidRDefault="008932C2" w:rsidP="008932C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e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47DE5C6" w:rsidR="008932C2" w:rsidRDefault="008932C2" w:rsidP="008932C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 obstacle to block your path</w:t>
            </w:r>
          </w:p>
        </w:tc>
      </w:tr>
      <w:tr w:rsidR="008932C2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8932C2" w:rsidRDefault="008932C2" w:rsidP="008932C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CE4E334" w:rsidR="008932C2" w:rsidRDefault="008932C2" w:rsidP="008932C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13ED088D" w:rsidR="008932C2" w:rsidRDefault="008932C2" w:rsidP="008932C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 obstacle to block your path</w:t>
            </w:r>
          </w:p>
        </w:tc>
      </w:tr>
      <w:tr w:rsidR="008932C2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8932C2" w:rsidRDefault="008932C2" w:rsidP="008932C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076DC7B7" w:rsidR="008932C2" w:rsidRDefault="008932C2" w:rsidP="008932C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oatation boos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19937DB1" w:rsidR="008932C2" w:rsidRDefault="008932C2" w:rsidP="008932C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emporarily makes you float up the mountain once being touched for 5 seconds</w:t>
            </w:r>
          </w:p>
        </w:tc>
      </w:tr>
      <w:tr w:rsidR="008932C2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8932C2" w:rsidRDefault="008932C2" w:rsidP="008932C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4A49AA58" w:rsidR="008932C2" w:rsidRDefault="008932C2" w:rsidP="008932C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ti-gravity boos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0718D0E8" w:rsidR="008932C2" w:rsidRDefault="008932C2" w:rsidP="008932C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akes you unable </w:t>
            </w:r>
            <w:proofErr w:type="gramStart"/>
            <w:r>
              <w:rPr>
                <w:sz w:val="28"/>
                <w:szCs w:val="28"/>
              </w:rPr>
              <w:t>to  fall</w:t>
            </w:r>
            <w:proofErr w:type="gramEnd"/>
            <w:r>
              <w:rPr>
                <w:sz w:val="28"/>
                <w:szCs w:val="28"/>
              </w:rPr>
              <w:t xml:space="preserve"> of the mountain for 10 seconds </w:t>
            </w:r>
          </w:p>
        </w:tc>
      </w:tr>
      <w:tr w:rsidR="008932C2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8932C2" w:rsidRDefault="008932C2" w:rsidP="008932C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18CA09E0" w:rsidR="008932C2" w:rsidRDefault="002C2354" w:rsidP="008932C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hter Boos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6461FE11" w:rsidR="008932C2" w:rsidRDefault="002C2354" w:rsidP="008932C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ves you the ability to push people of the mountain, but you can get pushed of as well.</w:t>
            </w:r>
          </w:p>
        </w:tc>
      </w:tr>
      <w:tr w:rsidR="002C2354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2C2354" w:rsidRDefault="002C2354" w:rsidP="002C235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01085B91" w:rsidR="002C2354" w:rsidRDefault="002C2354" w:rsidP="002C235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38AD8625" w:rsidR="002C2354" w:rsidRDefault="002C2354" w:rsidP="002C235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xtra bonuses to collect on your way</w:t>
            </w:r>
          </w:p>
        </w:tc>
      </w:tr>
      <w:tr w:rsidR="002C2354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2C2354" w:rsidRDefault="002C2354" w:rsidP="002C235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2C2354" w:rsidRDefault="002C2354" w:rsidP="002C235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2C2354" w:rsidRDefault="002C2354" w:rsidP="002C235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E2A1D7A" w14:textId="77777777" w:rsidR="002C2354" w:rsidRDefault="002C2354">
      <w:pPr>
        <w:rPr>
          <w:sz w:val="28"/>
          <w:szCs w:val="28"/>
        </w:rPr>
      </w:pPr>
    </w:p>
    <w:p w14:paraId="39620D9C" w14:textId="160AFA1E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192F1F0E" w14:textId="0D52EB8A" w:rsidR="007B4A91" w:rsidRDefault="00A9500C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140F8F3B" wp14:editId="3A882F97">
            <wp:extent cx="12135775" cy="7061835"/>
            <wp:effectExtent l="0" t="0" r="0" b="0"/>
            <wp:docPr id="1" name="Picture 1" descr="Mountain Texture - Free image on Pixab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Mountain Texture - Free image on Pixabay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35775" cy="7061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917BBE" w14:textId="335467E5" w:rsidR="000A2985" w:rsidRDefault="000A2985">
      <w:pPr>
        <w:rPr>
          <w:sz w:val="28"/>
          <w:szCs w:val="28"/>
        </w:rPr>
      </w:pPr>
    </w:p>
    <w:p w14:paraId="30CA6AF6" w14:textId="35C3C9EB" w:rsidR="000A2985" w:rsidRDefault="000A2985">
      <w:pPr>
        <w:rPr>
          <w:sz w:val="28"/>
          <w:szCs w:val="28"/>
        </w:rPr>
      </w:pPr>
    </w:p>
    <w:p w14:paraId="31F93DE0" w14:textId="1CDCC981" w:rsidR="000A2985" w:rsidRDefault="000A2985">
      <w:pPr>
        <w:rPr>
          <w:sz w:val="28"/>
          <w:szCs w:val="28"/>
        </w:rPr>
      </w:pPr>
    </w:p>
    <w:p w14:paraId="2026584F" w14:textId="4122BA2A" w:rsidR="000A2985" w:rsidRDefault="00F14B2A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52C225AA" wp14:editId="5E4C72AC">
            <wp:extent cx="5943600" cy="3916680"/>
            <wp:effectExtent l="0" t="0" r="0" b="7620"/>
            <wp:docPr id="2" name="Picture 2" descr="Animated Assassin Character Sprites Stock Vector - Illustration of html5,  hero: 116937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Animated Assassin Character Sprites Stock Vector - Illustration of html5,  hero: 116937230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277"/>
                    <a:stretch/>
                  </pic:blipFill>
                  <pic:spPr bwMode="auto">
                    <a:xfrm>
                      <a:off x="0" y="0"/>
                      <a:ext cx="5943600" cy="391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C726A4" w14:textId="26953036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E12AF8E" w14:textId="12E6F873" w:rsidR="002C2354" w:rsidRDefault="002C2354">
      <w:pPr>
        <w:rPr>
          <w:sz w:val="28"/>
          <w:szCs w:val="28"/>
        </w:rPr>
      </w:pPr>
    </w:p>
    <w:p w14:paraId="7C9E10E8" w14:textId="0B16003E" w:rsidR="007B4A91" w:rsidRPr="002C2354" w:rsidRDefault="002C2354" w:rsidP="002C2354">
      <w:pPr>
        <w:rPr>
          <w:sz w:val="28"/>
          <w:szCs w:val="28"/>
        </w:rPr>
      </w:pPr>
      <w:r>
        <w:rPr>
          <w:sz w:val="28"/>
          <w:szCs w:val="28"/>
        </w:rPr>
        <w:t xml:space="preserve">By adding a multiplayer format so friends can play together, </w:t>
      </w:r>
      <w:proofErr w:type="gramStart"/>
      <w:r>
        <w:rPr>
          <w:sz w:val="28"/>
          <w:szCs w:val="28"/>
        </w:rPr>
        <w:t>and also</w:t>
      </w:r>
      <w:proofErr w:type="gramEnd"/>
      <w:r>
        <w:rPr>
          <w:sz w:val="28"/>
          <w:szCs w:val="28"/>
        </w:rPr>
        <w:t xml:space="preserve"> make the game quite challenging, to market this is as a rage game, which are quite popular at the moment, but the multiplayer aspect makes it unique.</w:t>
      </w:r>
    </w:p>
    <w:sectPr w:rsidR="007B4A91" w:rsidRPr="002C235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A2985"/>
    <w:rsid w:val="00223676"/>
    <w:rsid w:val="002C2354"/>
    <w:rsid w:val="00556965"/>
    <w:rsid w:val="00666720"/>
    <w:rsid w:val="007B4A91"/>
    <w:rsid w:val="008016E9"/>
    <w:rsid w:val="008932C2"/>
    <w:rsid w:val="008A4C2D"/>
    <w:rsid w:val="00A9500C"/>
    <w:rsid w:val="00DF5009"/>
    <w:rsid w:val="00F05230"/>
    <w:rsid w:val="00F14B2A"/>
    <w:rsid w:val="00FB58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3D07536B-B60C-4780-B224-64CD2FDD5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45</TotalTime>
  <Pages>1</Pages>
  <Words>358</Words>
  <Characters>204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kshmanan Arthi (RKB) Consultant Neonatologist</dc:creator>
  <cp:keywords/>
  <dc:description/>
  <cp:lastModifiedBy>Lakshmanan Arthi (RKB) Consultant Neonatologist</cp:lastModifiedBy>
  <cp:revision>4</cp:revision>
  <dcterms:created xsi:type="dcterms:W3CDTF">2021-03-18T05:03:00Z</dcterms:created>
  <dcterms:modified xsi:type="dcterms:W3CDTF">2021-12-02T18:34:00Z</dcterms:modified>
</cp:coreProperties>
</file>